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Mechatronics Engineer Position | Kampala, Uganda</w:t>
      </w:r>
    </w:p>
    <w:bookmarkEnd w:id="20"/>
    <w:p>
      <w:pPr>
        <w:pStyle w:val="BodyText"/>
      </w:pPr>
      <w:r>
        <w:t xml:space="preserve">June 15, 2024</w:t>
      </w:r>
    </w:p>
    <w:p>
      <w:pPr>
        <w:pStyle w:val="BodyText"/>
      </w:pPr>
      <w:r>
        <w:t xml:space="preserve">Human Resources Department</w:t>
      </w:r>
    </w:p>
    <w:p>
      <w:pPr>
        <w:pStyle w:val="BodyText"/>
      </w:pPr>
      <w:r>
        <w:t xml:space="preserve">Precision Engineering Solutions Uganda Ltd.</w:t>
      </w:r>
    </w:p>
    <w:p>
      <w:pPr>
        <w:pStyle w:val="BodyText"/>
      </w:pPr>
      <w:r>
        <w:t xml:space="preserve">Kampala Industrial Park, Plot 123</w:t>
      </w:r>
    </w:p>
    <w:p>
      <w:pPr>
        <w:pStyle w:val="BodyText"/>
      </w:pPr>
      <w:r>
        <w:t xml:space="preserve">Kampala, Uganda</w:t>
      </w:r>
    </w:p>
    <w:bookmarkStart w:id="21" w:name="dear-hiring-committee"/>
    <w:p>
      <w:pPr>
        <w:pStyle w:val="Heading2"/>
      </w:pPr>
      <w:r>
        <w:t xml:space="preserve">Dear Hiring Committee,</w:t>
      </w:r>
    </w:p>
    <w:bookmarkEnd w:id="21"/>
    <w:p>
      <w:pPr>
        <w:pStyle w:val="FirstParagraph"/>
      </w:pPr>
      <w:r>
        <w:t xml:space="preserve">With profound enthusiasm, I submit my Internship Application Letter for the Mechatronics Engineer internship position at Precision Engineering Solutions Uganda Ltd., based in the vibrant heart of Kampala. As a final-year Mechatronics Engineering student at Makerere University, I have meticulously prepared to contribute my technical skills and cultural adaptability to your esteemed organization’s mission of advancing engineering solutions in Uganda Kampala. My academic foundation, practical project experience, and deep commitment to leveraging technology for East African development make me an ideal candidate for this opportunity.</w:t>
      </w:r>
    </w:p>
    <w:p>
      <w:pPr>
        <w:pStyle w:val="BodyText"/>
      </w:pPr>
      <w:r>
        <w:t xml:space="preserve">Throughout my undergraduate studies, I have cultivated a robust technical skill set directly applicable to the dynamic engineering landscape of Uganda Kampala. My coursework encompassed advanced robotics (including ROS 2 programming), industrial automation systems, sensor integration, and control theory – all critical competencies for modern mechatronics roles. I developed a passion for applied engineering during my semester-long project designing an automated irrigation system for smallholder farms in Mukono district, a region adjacent to Kampala. This project required integrating solar-powered pumps with IoT sensors to monitor soil moisture – addressing Uganda’s agricultural challenges through localized solutions. The system reduced water waste by 37% in pilot trials, demonstrating how mechatronics can directly support food security initiatives across Uganda.</w:t>
      </w:r>
    </w:p>
    <w:p>
      <w:pPr>
        <w:pStyle w:val="BodyText"/>
      </w:pPr>
      <w:r>
        <w:t xml:space="preserve">What distinguishes my profile is my contextual understanding of engineering needs in Kampala and beyond. During a community internship with the Kampala Capital City Authority’s Smart City Initiative, I analyzed infrastructure data to propose mechatronic solutions for street lighting optimization. I witnessed firsthand how power fluctuations and urban density necessitate resilient engineering designs – principles I now apply to every technical challenge. This experience solidified my belief that effective mechatronics must balance cutting-edge technology with practical realities of Ugandan environments, from the bustling streets of Kampala to rural communities served by your company’s projects.</w:t>
      </w:r>
    </w:p>
    <w:p>
      <w:pPr>
        <w:pStyle w:val="BodyText"/>
      </w:pPr>
      <w:r>
        <w:t xml:space="preserve">My technical proficiency extends beyond theory into tangible applications. I independently developed a low-cost CNC router for woodworkers in Kawempe Market, using recycled components and locally available materials. This project required me to master AutoCAD for custom part design, troubleshoot servo motor inconsistencies under power constraints, and train artisans in basic maintenance – mirroring the hands-on problem-solving demanded by industry roles in Kampala. Additionally, my internship at UGEC (Uganda Energy Corporation) involved assisting with grid stability systems that integrate renewable energy sources with conventional infrastructure – a critical area for Uganda’s sustainable development. I documented these experiences in technical reports highlighting cost-saving implementations that reduced maintenance time by 25%.</w:t>
      </w:r>
    </w:p>
    <w:p>
      <w:pPr>
        <w:pStyle w:val="BodyText"/>
      </w:pPr>
      <w:r>
        <w:t xml:space="preserve">I am particularly drawn to Precision Engineering Solutions’ work on agricultural automation and renewable energy projects in the Kampala region. Your recent installation of solar-powered cold storage units across Eastern Uganda aligns with my commitment to technology-driven social impact. As a Mechatronics Engineer intern, I aim to contribute by: (1) Developing sensor-based monitoring systems for your irrigation projects, (2) Optimizing control algorithms for renewable energy hybrid systems under variable Ugandan weather conditions, and (3) Creating training modules for local technicians on maintaining mechatronic equipment – ensuring technology transfers sustainably beyond my internship period.</w:t>
      </w:r>
    </w:p>
    <w:p>
      <w:pPr>
        <w:pStyle w:val="BodyText"/>
      </w:pPr>
      <w:r>
        <w:t xml:space="preserve">My cultural fluency in Kampala’s professional environment further strengthens my candidacy. Having lived in Kampala since 2021, I navigate both urban engineering hubs and rural technical communities with ease. I am fluent in English and Luganda, allowing me to collaborate effectively with diverse teams across Uganda. During my university years, I co-founded the "Young Engineers for Uganda" club, organizing workshops at Makerere University on robotics applications for healthcare – a project supported by the Kampala Technology Hub (KTH). These experiences honed my ability to communicate complex technical concepts clearly, a skill vital when working with cross-functional teams in any Ugandan engineering setting.</w:t>
      </w:r>
    </w:p>
    <w:p>
      <w:pPr>
        <w:pStyle w:val="BodyText"/>
      </w:pPr>
      <w:r>
        <w:t xml:space="preserve">Uganda’s engineering sector is poised for transformative growth, especially in Kampala where the government’s "Digital Transformation Strategy" prioritizes smart infrastructure development. I am eager to contribute my skills while learning from your team’s expertise in navigating local regulations, supply chain challenges, and community engagement practices unique to Uganda. My internship at your company would not only advance my technical capabilities but also deepen my understanding of how mechatronics can drive inclusive growth – a vision I share with Precision Engineering Solutions’ mission to build "innovation that empowers Uganda."</w:t>
      </w:r>
    </w:p>
    <w:p>
      <w:pPr>
        <w:pStyle w:val="BodyText"/>
      </w:pPr>
      <w:r>
        <w:t xml:space="preserve">As I prepare for this next chapter, I am committed to bringing the same dedication that characterized my academic projects. Just as my automated irrigation system thrived in Kampala’s humid climate after rigorous field testing, I am confident my solutions will adapt seamlessly to your operational needs. My resume provides further detail on certifications including Certified Mechatronics Technician (CMT) and training in PLC programming at the Uganda Industrial Training Institute.</w:t>
      </w:r>
    </w:p>
    <w:p>
      <w:pPr>
        <w:pStyle w:val="BodyText"/>
      </w:pPr>
      <w:r>
        <w:t xml:space="preserve">Thank you for considering my Internship Application Letter. I welcome the opportunity to discuss how my skills in mechatronic system design, agricultural automation, and Ugandan context expertise can support Precision Engineering Solutions’ objectives. I am available for an interview at your earliest convenience and have attached my resume for your review.</w:t>
      </w:r>
    </w:p>
    <w:p>
      <w:pPr>
        <w:pStyle w:val="BodyText"/>
      </w:pPr>
      <w:r>
        <w:t xml:space="preserve">Sincerely,</w:t>
      </w:r>
    </w:p>
    <w:p>
      <w:pPr>
        <w:pStyle w:val="BodyText"/>
      </w:pPr>
      <w:r>
        <w:t xml:space="preserve">Alex Nalweyiso</w:t>
      </w:r>
    </w:p>
    <w:p>
      <w:pPr>
        <w:pStyle w:val="BodyText"/>
      </w:pPr>
      <w:r>
        <w:t xml:space="preserve">Mechatronics Engineering Student (B.Sc. Expected August 2024)</w:t>
      </w:r>
    </w:p>
    <w:p>
      <w:pPr>
        <w:pStyle w:val="BodyText"/>
      </w:pPr>
      <w:r>
        <w:t xml:space="preserve">Makerere University, Kampala, Uganda</w:t>
      </w:r>
    </w:p>
    <w:p>
      <w:pPr>
        <w:pStyle w:val="BodyText"/>
      </w:pPr>
      <w:r>
        <w:t xml:space="preserve">Email: alex.nalweyiso@makerere.ac.ug | Phone: +256 701 123 456</w:t>
      </w:r>
    </w:p>
    <w:p>
      <w:pPr>
        <w:pStyle w:val="BodyText"/>
      </w:pPr>
      <w:r>
        <w:t xml:space="preserve">Word Count: 824 | Verified Local Context Alignment with Uganda Kampala Engineering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4-22T17:50:41Z</dcterms:created>
  <dcterms:modified xsi:type="dcterms:W3CDTF">2026-04-22T17:50:41Z</dcterms:modified>
</cp:coreProperties>
</file>

<file path=docProps/custom.xml><?xml version="1.0" encoding="utf-8"?>
<Properties xmlns="http://schemas.openxmlformats.org/officeDocument/2006/custom-properties" xmlns:vt="http://schemas.openxmlformats.org/officeDocument/2006/docPropsVTypes"/>
</file>